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A1C" w:rsidRPr="00FF1A1C" w:rsidRDefault="00FF1A1C" w:rsidP="00FF1A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AU"/>
        </w:rPr>
      </w:pPr>
    </w:p>
    <w:p w:rsidR="00FF1A1C" w:rsidRDefault="00FF1A1C" w:rsidP="00FF1A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AU"/>
        </w:rPr>
        <w:t xml:space="preserve">Rizwana </w:t>
      </w:r>
    </w:p>
    <w:p w:rsidR="0086194B" w:rsidRPr="00FF1A1C" w:rsidRDefault="0086194B" w:rsidP="00FF1A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val="en-AU"/>
        </w:rPr>
      </w:pPr>
      <w:hyperlink r:id="rId8" w:history="1">
        <w:r w:rsidRPr="00F866BD">
          <w:rPr>
            <w:rStyle w:val="Hyperlink"/>
            <w:rFonts w:ascii="Times New Roman" w:eastAsia="Times New Roman" w:hAnsi="Times New Roman" w:cs="Times New Roman"/>
            <w:b/>
            <w:bCs/>
            <w:sz w:val="36"/>
            <w:szCs w:val="36"/>
            <w:lang w:val="en-AU"/>
          </w:rPr>
          <w:t>Rizwana.302721@2freemail.com</w:t>
        </w:r>
      </w:hyperlink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AU"/>
        </w:rPr>
        <w:t xml:space="preserve"> </w:t>
      </w:r>
      <w:bookmarkStart w:id="0" w:name="_GoBack"/>
      <w:bookmarkEnd w:id="0"/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pBdr>
          <w:top w:val="single" w:sz="4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val="en-AU"/>
        </w:rPr>
        <w:t>Profile: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/>
        </w:rPr>
        <w:t> </w:t>
      </w: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 xml:space="preserve">Self-directed, enthusiastic and organized educational professional, more than 12- years of  teaching expertise with a commitment to students’ development and learning experience. Have a remarkable ability to explain complicated mathematical concepts in an </w:t>
      </w:r>
      <w:r w:rsidRPr="00BE53D1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lang w:val="en-AU"/>
        </w:rPr>
        <w:t>eas</w:t>
      </w:r>
      <w:r w:rsidR="00BE53D1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lang w:val="en-AU"/>
        </w:rPr>
        <w:t>il</w:t>
      </w:r>
      <w:r w:rsidRPr="00BE53D1">
        <w:rPr>
          <w:rFonts w:ascii="Times New Roman" w:eastAsia="Times New Roman" w:hAnsi="Times New Roman" w:cs="Times New Roman"/>
          <w:bCs/>
          <w:noProof/>
          <w:color w:val="000000"/>
          <w:sz w:val="24"/>
          <w:szCs w:val="24"/>
          <w:lang w:val="en-AU"/>
        </w:rPr>
        <w:t>y</w:t>
      </w: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 xml:space="preserve"> understandable manner. Talent for employing unique teaching strategies to effectively engage all students and foster a fun and  fascinating learning environment. Encouraging and patient; provide individualized and extracurricular support for students that are struggling with the mathematical concepts. Quickly develop an excellent rapport with students, staff members and the parents to produce a friendly and supportive school community. 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  <w:t>Summery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  <w:t xml:space="preserve">           </w:t>
      </w:r>
    </w:p>
    <w:tbl>
      <w:tblPr>
        <w:tblpPr w:leftFromText="180" w:rightFromText="180" w:vertAnchor="text" w:horzAnchor="margin" w:tblpY="-63"/>
        <w:tblW w:w="0" w:type="auto"/>
        <w:tblLook w:val="04A0" w:firstRow="1" w:lastRow="0" w:firstColumn="1" w:lastColumn="0" w:noHBand="0" w:noVBand="1"/>
      </w:tblPr>
      <w:tblGrid>
        <w:gridCol w:w="3969"/>
        <w:gridCol w:w="3969"/>
      </w:tblGrid>
      <w:tr w:rsidR="00FF1A1C" w:rsidRPr="00FF1A1C" w:rsidTr="00B37214">
        <w:trPr>
          <w:trHeight w:val="304"/>
        </w:trPr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Creative lesson planning</w:t>
            </w:r>
          </w:p>
        </w:tc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Team teaching approach</w:t>
            </w:r>
          </w:p>
        </w:tc>
      </w:tr>
      <w:tr w:rsidR="00FF1A1C" w:rsidRPr="00FF1A1C" w:rsidTr="00B37214">
        <w:trPr>
          <w:trHeight w:val="304"/>
        </w:trPr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Technology integrated</w:t>
            </w:r>
          </w:p>
        </w:tc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Performance assessments</w:t>
            </w:r>
          </w:p>
        </w:tc>
      </w:tr>
      <w:tr w:rsidR="00FF1A1C" w:rsidRPr="00FF1A1C" w:rsidTr="00B37214">
        <w:trPr>
          <w:trHeight w:val="304"/>
        </w:trPr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Creative questioning</w:t>
            </w:r>
          </w:p>
        </w:tc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 xml:space="preserve">Student </w:t>
            </w:r>
            <w:r w:rsidRPr="00BE53D1">
              <w:rPr>
                <w:rFonts w:ascii="Times New Roman" w:eastAsia="Times New Roman" w:hAnsi="Times New Roman" w:cs="Times New Roman"/>
                <w:noProof/>
                <w:color w:val="000000"/>
                <w:lang w:val="en-AU"/>
              </w:rPr>
              <w:t>cent</w:t>
            </w:r>
            <w:r w:rsidR="00BE53D1">
              <w:rPr>
                <w:rFonts w:ascii="Times New Roman" w:eastAsia="Times New Roman" w:hAnsi="Times New Roman" w:cs="Times New Roman"/>
                <w:noProof/>
                <w:color w:val="000000"/>
                <w:lang w:val="en-AU"/>
              </w:rPr>
              <w:t>e</w:t>
            </w:r>
            <w:r w:rsidRPr="00BE53D1">
              <w:rPr>
                <w:rFonts w:ascii="Times New Roman" w:eastAsia="Times New Roman" w:hAnsi="Times New Roman" w:cs="Times New Roman"/>
                <w:noProof/>
                <w:color w:val="000000"/>
                <w:lang w:val="en-AU"/>
              </w:rPr>
              <w:t>red</w:t>
            </w: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 xml:space="preserve"> learning</w:t>
            </w:r>
          </w:p>
        </w:tc>
      </w:tr>
      <w:tr w:rsidR="00FF1A1C" w:rsidRPr="00FF1A1C" w:rsidTr="00B37214">
        <w:trPr>
          <w:trHeight w:val="304"/>
        </w:trPr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Classroom management</w:t>
            </w:r>
          </w:p>
        </w:tc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Critical thinking</w:t>
            </w:r>
          </w:p>
        </w:tc>
      </w:tr>
      <w:tr w:rsidR="00FF1A1C" w:rsidRPr="00FF1A1C" w:rsidTr="00B37214">
        <w:trPr>
          <w:trHeight w:val="304"/>
        </w:trPr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Positive and encouraging</w:t>
            </w:r>
          </w:p>
        </w:tc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Talented mediator</w:t>
            </w:r>
          </w:p>
        </w:tc>
      </w:tr>
      <w:tr w:rsidR="00FF1A1C" w:rsidRPr="00FF1A1C" w:rsidTr="00B37214">
        <w:trPr>
          <w:trHeight w:val="304"/>
        </w:trPr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Inculcate 21</w:t>
            </w:r>
            <w:r w:rsidRPr="00FF1A1C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AU"/>
              </w:rPr>
              <w:t>st</w:t>
            </w: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 xml:space="preserve"> Century skills  </w:t>
            </w:r>
          </w:p>
        </w:tc>
        <w:tc>
          <w:tcPr>
            <w:tcW w:w="3969" w:type="dxa"/>
          </w:tcPr>
          <w:p w:rsidR="00FF1A1C" w:rsidRPr="00FF1A1C" w:rsidRDefault="00FF1A1C" w:rsidP="00FF1A1C">
            <w:pPr>
              <w:numPr>
                <w:ilvl w:val="0"/>
                <w:numId w:val="1"/>
              </w:numPr>
              <w:spacing w:after="0" w:line="288" w:lineRule="atLeast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lang w:val="en-AU"/>
              </w:rPr>
            </w:pPr>
            <w:r w:rsidRPr="00FF1A1C">
              <w:rPr>
                <w:rFonts w:ascii="Times New Roman" w:eastAsia="Times New Roman" w:hAnsi="Times New Roman" w:cs="Times New Roman"/>
                <w:color w:val="000000"/>
                <w:lang w:val="en-AU"/>
              </w:rPr>
              <w:t>Differentiated  instruction</w:t>
            </w:r>
          </w:p>
        </w:tc>
      </w:tr>
    </w:tbl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  <w:t xml:space="preserve">                        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thick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  <w:t xml:space="preserve">Accomplishments        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numPr>
          <w:ilvl w:val="0"/>
          <w:numId w:val="3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Named "Best Teacher of the Year "  2011-2012.</w:t>
      </w:r>
    </w:p>
    <w:p w:rsidR="00FF1A1C" w:rsidRPr="00FF1A1C" w:rsidRDefault="00FF1A1C" w:rsidP="00FF1A1C">
      <w:pPr>
        <w:numPr>
          <w:ilvl w:val="0"/>
          <w:numId w:val="3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Selected as SAM ( Student Assessment Module) Coordinator for School 2011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Selected as a member of the Regional Curriculum Evaluation Team for class V in the year 2009-2010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Named "Best Teacher of the Year "   2014-2015.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  <w:t xml:space="preserve">  Experience</w:t>
      </w:r>
    </w:p>
    <w:p w:rsidR="00C6307B" w:rsidRPr="00FF1A1C" w:rsidRDefault="00C6307B" w:rsidP="00C6307B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Al So</w:t>
      </w:r>
      <w:r w:rsidR="00004655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r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ouh American Private School Madinah </w:t>
      </w:r>
      <w:r w:rsidRPr="00562453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en-AU"/>
        </w:rPr>
        <w:t>Shahboot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Abu Dhabi   UAE</w:t>
      </w:r>
    </w:p>
    <w:p w:rsidR="00C6307B" w:rsidRPr="00FF1A1C" w:rsidRDefault="00C6307B" w:rsidP="00C6307B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Math Teacher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(IV – VI)    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                           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Nov.2015 -  </w:t>
      </w:r>
      <w:r w:rsidR="006B0E64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till now</w:t>
      </w:r>
    </w:p>
    <w:p w:rsidR="00C6307B" w:rsidRPr="00FF1A1C" w:rsidRDefault="00C6307B" w:rsidP="00C6307B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AU"/>
        </w:rPr>
      </w:pP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lastRenderedPageBreak/>
        <w:t>Design and plan comprehensive lesson plans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Used a variety of teaching methods  which Incorporate 21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AU"/>
        </w:rPr>
        <w:t>st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Century skills,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KWL</w:t>
      </w:r>
      <w:r w:rsid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,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and Scaffolding techniques, ensuring that each student is able to understand, apply and retain the material in hand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Encouraged discussion of class material to promote critical thinking and creativity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ntegrated technology into the curriculum to develop students' understanding and practice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lanned and conducted hands-on activities to provide students with opportunities to observe, question and investigate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et with parents and guardians to discuss student’s progress at least once per semester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essed student progress weekly, monthly and Term wise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Kept accurate records of student performance. 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mplemented remedial programs for students requiring extra help. Almost 100% student progressed to the next level.</w:t>
      </w:r>
    </w:p>
    <w:p w:rsidR="00C6307B" w:rsidRPr="00FF1A1C" w:rsidRDefault="00C6307B" w:rsidP="00C6307B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Established positive relationships with students, parents,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colleagues</w:t>
      </w:r>
      <w:r w:rsid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,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and administrators.</w:t>
      </w:r>
    </w:p>
    <w:p w:rsidR="00C6307B" w:rsidRPr="00FF1A1C" w:rsidRDefault="00C6307B" w:rsidP="006B0E64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articipated in regular training courses to keep up-to-date with new teaching methods and developments in the field.</w:t>
      </w:r>
    </w:p>
    <w:p w:rsidR="00C6307B" w:rsidRDefault="00C6307B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____________________________________________________________________________________</w:t>
      </w:r>
    </w:p>
    <w:p w:rsidR="00C6307B" w:rsidRDefault="00C6307B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</w:t>
      </w:r>
      <w:r w:rsidR="006B0E64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Goodwill Children Private School Musaffah   Abu Dhabi   UAE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Math Teacher  (IV – VI) Cambridge Curriculum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Mar.2014   - Aug.2015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Design and plan comprehensive lesson plans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Used a variety of teaching methods  which Incorporate 21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AU"/>
        </w:rPr>
        <w:t>st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Century skills,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KWL</w:t>
      </w:r>
      <w:r w:rsid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,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and Scaffolding techniques, ensuring that each student is able to understand, apply and retain the material in hand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Encouraged discussion of class material to promote critical thinking and creativity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ntegrated technology into the curriculum to develop students' understanding and practice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lanned and conducted hands-on activities to provide students with opportunities to observe, question and investigate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erforming the duties of House Mistress and Club In charge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et with parents and guardians to discuss student’s progress at least once per semester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essed student progress weekly, monthly and Term wise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Kept accurate records of student performance. 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mplemented remedial programs for students requiring extra help. Almost 100% student progressed to the next level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Established positive relationships with students, parents,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colleagues</w:t>
      </w:r>
      <w:r w:rsid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,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and administrators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articipated in regular training courses to keep up-to-date with new teaching methods and developments in the field.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______________________________________________________________________________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 Beaconhouse School System Kharian      Pakistan                         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 Math Teacher  ( V – IX ) Cambridge Curriculum                       Nov</w:t>
      </w:r>
      <w:r w:rsidR="00004655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.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2008 – Sep</w:t>
      </w:r>
      <w:r w:rsidR="00004655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.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2012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Designed and planned comprehensive lesson plans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lastRenderedPageBreak/>
        <w:t>Used a variety of teaching methods  which Incorporate KWL and Scaffolding techniques,  ensuring that each student is able to understand and retain the material in hand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Encouraged discussion of class material to promote critical thinking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ntegrated technology into the curriculum to develop students' understanding and practice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lanned and conducted hands-on activities to provide students with opportunities to observe, question and investigate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et with parents and guardians to discuss students’ progress at least once per semester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essed student progress weekly, monthly and quarterly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Kept accurate records of student performance, maintaining the confidentiality of student records and information at all times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mplemented remedial programs for students requiring extra help. Almost 100% student progressed to the next level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Established positive relationships with students, parents,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colleagues</w:t>
      </w:r>
      <w:r w:rsid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,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and administrators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articipated in regular training courses to keep up-to-date with new teaching methods and developments in the field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Worked as Math Coordinator for various sections of class V - VIII 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Selected as a member of the team, Evaluating existing Math Curriculum for class V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Worked as In charge of  Math Quiz Competitions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n charge of E.O.U Assessment Record ( V - XIC ) 2009 - 2012.</w:t>
      </w:r>
    </w:p>
    <w:p w:rsidR="00FF1A1C" w:rsidRPr="00FF1A1C" w:rsidRDefault="00FF1A1C" w:rsidP="00FF1A1C">
      <w:pPr>
        <w:numPr>
          <w:ilvl w:val="0"/>
          <w:numId w:val="2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Examination In charge  (Mid Year , End Of Year )  2009,  2011.</w:t>
      </w:r>
    </w:p>
    <w:p w:rsidR="00FF1A1C" w:rsidRPr="00FF1A1C" w:rsidRDefault="00FF1A1C" w:rsidP="00FF1A1C">
      <w:pPr>
        <w:numPr>
          <w:ilvl w:val="0"/>
          <w:numId w:val="2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Selected as Student Assessment Module ( SAM) Coordinator  2011.</w:t>
      </w:r>
    </w:p>
    <w:p w:rsidR="00FF1A1C" w:rsidRPr="00FF1A1C" w:rsidRDefault="00FF1A1C" w:rsidP="00FF1A1C">
      <w:pPr>
        <w:pBdr>
          <w:bottom w:val="single" w:sz="8" w:space="1" w:color="auto"/>
        </w:pBdr>
        <w:shd w:val="clear" w:color="auto" w:fill="FFFFFF"/>
        <w:spacing w:after="0" w:line="288" w:lineRule="atLeast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    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Army Public School and College (</w:t>
      </w:r>
      <w:r w:rsidRPr="00562453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en-AU"/>
        </w:rPr>
        <w:t>APSCS</w:t>
      </w: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) System Kharian Cantt. Pakistan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firstLine="45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Coordinator Junior Section ( I – V; comprising 22 sections )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firstLine="45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Math Teacher   ( Oxford  Curriculum )                                       Nov. 2005  - Nov. 2008                                  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firstLine="45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ind w:firstLine="45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numPr>
          <w:ilvl w:val="0"/>
          <w:numId w:val="4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Taught mathematics to class V </w:t>
      </w:r>
    </w:p>
    <w:p w:rsidR="00FF1A1C" w:rsidRPr="00FF1A1C" w:rsidRDefault="00FF1A1C" w:rsidP="00FF1A1C">
      <w:pPr>
        <w:numPr>
          <w:ilvl w:val="0"/>
          <w:numId w:val="4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Prepared Math study material for the classroom including interactive learning, worksheets  </w:t>
      </w:r>
      <w:r w:rsidRPr="00562453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and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group exercises.</w:t>
      </w:r>
    </w:p>
    <w:p w:rsidR="00FF1A1C" w:rsidRPr="00FF1A1C" w:rsidRDefault="00FF1A1C" w:rsidP="00FF1A1C">
      <w:pPr>
        <w:numPr>
          <w:ilvl w:val="0"/>
          <w:numId w:val="4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Engaging pupils in the class in stimulating discussions.</w:t>
      </w:r>
    </w:p>
    <w:p w:rsidR="00FF1A1C" w:rsidRPr="00FF1A1C" w:rsidRDefault="00FF1A1C" w:rsidP="00FF1A1C">
      <w:pPr>
        <w:numPr>
          <w:ilvl w:val="0"/>
          <w:numId w:val="4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onitored the academic performance of pupils of the section.</w:t>
      </w:r>
    </w:p>
    <w:p w:rsidR="00FF1A1C" w:rsidRPr="00FF1A1C" w:rsidRDefault="00FF1A1C" w:rsidP="00FF1A1C">
      <w:pPr>
        <w:numPr>
          <w:ilvl w:val="0"/>
          <w:numId w:val="4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rranged Parent Teacher meetings to discuss students’ progress after every Bimonthly and Term Exam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Kept accurate records of students  performance, maintaining the confidentiality of student records and information at all times.</w:t>
      </w:r>
    </w:p>
    <w:p w:rsidR="00004655" w:rsidRPr="00004655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mplemented remedial programs for students requiring extra help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articipated in regular training courses and workshops to keep up-to-date with new teaching methods and developments in the field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ember of Regional Paper setting Cell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isted</w:t>
      </w:r>
      <w:r w:rsidR="00004655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, 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n the organizing different school events like Annual Day, Science And Art Exhibition, Sports week etc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Timetable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in charge for the section and assigned substitution duties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Monitored discipline and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overall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working of the Section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lastRenderedPageBreak/>
        <w:t>Supervised students at assemblies and special events held on</w:t>
      </w:r>
      <w:r w:rsidR="00BE53D1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the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school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ground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erformed various clerical and administrative duties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Overall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Examination In charge of the section as well of</w:t>
      </w:r>
      <w:r w:rsidR="00BE53D1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the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whole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school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ign special projects and other tasks to teachers on a continual basis.</w:t>
      </w:r>
    </w:p>
    <w:p w:rsidR="00FF1A1C" w:rsidRP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rovide general supervision to students before, during school and after school.</w:t>
      </w:r>
    </w:p>
    <w:p w:rsidR="00FF1A1C" w:rsidRDefault="00FF1A1C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ign weekly and daily duties to support staff.</w:t>
      </w:r>
    </w:p>
    <w:p w:rsidR="00004655" w:rsidRPr="00FF1A1C" w:rsidRDefault="00004655" w:rsidP="00FF1A1C">
      <w:pPr>
        <w:numPr>
          <w:ilvl w:val="0"/>
          <w:numId w:val="4"/>
        </w:numPr>
        <w:pBdr>
          <w:bottom w:val="single" w:sz="8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pBdr>
          <w:bottom w:val="single" w:sz="8" w:space="1" w:color="auto"/>
        </w:pBdr>
        <w:shd w:val="clear" w:color="auto" w:fill="FFFFFF"/>
        <w:spacing w:after="0" w:line="288" w:lineRule="atLeast"/>
        <w:ind w:left="45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</w:p>
    <w:p w:rsidR="00004655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</w:t>
      </w:r>
    </w:p>
    <w:p w:rsidR="00FF1A1C" w:rsidRPr="00FF1A1C" w:rsidRDefault="00004655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</w:t>
      </w:r>
      <w:r w:rsidR="00FF1A1C"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>Army Public School and College System (Garrison Academy) Kharian Cantt.   Pakistan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    Math Teacher ( Oxford  Curriculum)                                      Aug. 2001 – Nov. 2005 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AU"/>
        </w:rPr>
        <w:t xml:space="preserve">      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Taught mathematics to different sections of classes  V – VIII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Prepared Math study material for the classroom including interactive learning, worksheets </w:t>
      </w:r>
      <w:r w:rsidR="00BE53D1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,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</w:t>
      </w:r>
      <w:r w:rsidRPr="00BE53D1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AU"/>
        </w:rPr>
        <w:t>and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 group exercises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Engaging pupils in the class in stimulating discussions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Responsible for lesson planning, delivering, marking of work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Monitoring the performance of pupils in my class and providing encouragement to those who need additional help. 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lanning, setting and assessing homework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ssessed student progress weekly, monthly and quarterly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Kept accurate records of student performance, maintaining the confidentiality of student records and information at all times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et with parents and guardians to discuss students’ progress after every Bimonthly Exam.</w:t>
      </w:r>
    </w:p>
    <w:p w:rsidR="00FF1A1C" w:rsidRPr="00BE53D1" w:rsidRDefault="00BE53D1" w:rsidP="00BE53D1">
      <w:pPr>
        <w:pStyle w:val="ListParagraph"/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Practiced </w:t>
      </w:r>
      <w:r w:rsidR="00FF1A1C" w:rsidRPr="00BE53D1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a variety of teaching methods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Implemented remedial programs for students requiring extra help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Participated in regular training courses and workshops to keep up-to-date with new teaching methods and developments in the field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Member of Paper setting Cell.</w:t>
      </w:r>
    </w:p>
    <w:p w:rsidR="00FF1A1C" w:rsidRPr="00FF1A1C" w:rsidRDefault="00FF1A1C" w:rsidP="00FF1A1C">
      <w:pPr>
        <w:numPr>
          <w:ilvl w:val="0"/>
          <w:numId w:val="5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 xml:space="preserve">Assisted in the organizing school events like Annual Day, Science and Art Exhibition, sports events etc.  </w:t>
      </w:r>
    </w:p>
    <w:p w:rsidR="00FF1A1C" w:rsidRPr="00FF1A1C" w:rsidRDefault="00FF1A1C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:rsidR="00004655" w:rsidRDefault="00004655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:rsidR="00004655" w:rsidRDefault="00004655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:rsidR="00004655" w:rsidRDefault="00004655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:rsidR="00004655" w:rsidRDefault="00004655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</w:p>
    <w:p w:rsidR="00FF1A1C" w:rsidRPr="00FF1A1C" w:rsidRDefault="00FF1A1C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  <w:t>Education </w:t>
      </w:r>
    </w:p>
    <w:p w:rsidR="00FF1A1C" w:rsidRPr="00FF1A1C" w:rsidRDefault="00FF1A1C" w:rsidP="00FF1A1C">
      <w:pPr>
        <w:pBdr>
          <w:bottom w:val="single" w:sz="8" w:space="0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  <w:t> 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Gibson University      USA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>Master Degree         Administration and Supervision            Mar. 2014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Allama Iqbal Open University Islamabad Pakistan ,   Pakistan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lastRenderedPageBreak/>
        <w:t>BEd.  ( Bachelor of Education)                 1997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>Math,  Physics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Punjab University Lahore Pakistan ,   Lahore , Punjab, Pakistan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 xml:space="preserve">  MSc         Mathematics                     1994 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>Punjab University Lahore Pakistan ,    Lahore, Punjab , Pakistan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lang w:val="en-AU"/>
        </w:rPr>
        <w:t xml:space="preserve">  </w:t>
      </w: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>Bachelor of Science                           1991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 xml:space="preserve">  Math A Course 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 xml:space="preserve">  Math B Course</w:t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tabs>
          <w:tab w:val="left" w:pos="2790"/>
        </w:tabs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 xml:space="preserve">  Physics</w:t>
      </w:r>
    </w:p>
    <w:p w:rsidR="00004655" w:rsidRPr="00EA2F87" w:rsidRDefault="00FF1A1C" w:rsidP="00EA2F87">
      <w:pPr>
        <w:pBdr>
          <w:bottom w:val="single" w:sz="12" w:space="1" w:color="auto"/>
        </w:pBdr>
        <w:shd w:val="clear" w:color="auto" w:fill="FFFFFF"/>
        <w:tabs>
          <w:tab w:val="left" w:pos="2790"/>
        </w:tabs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lang w:val="en-AU"/>
        </w:rPr>
        <w:tab/>
      </w: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  <w:t>Certification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  <w:t>Member of Gulf Teaching Council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/>
        </w:rPr>
        <w:t>Beaconhouse School System</w:t>
      </w:r>
    </w:p>
    <w:p w:rsidR="00FF1A1C" w:rsidRPr="00FF1A1C" w:rsidRDefault="00FF1A1C" w:rsidP="00FF1A1C">
      <w:pPr>
        <w:numPr>
          <w:ilvl w:val="0"/>
          <w:numId w:val="6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The Foundation Course      May 2011</w:t>
      </w:r>
    </w:p>
    <w:p w:rsidR="00FF1A1C" w:rsidRPr="00FF1A1C" w:rsidRDefault="00FF1A1C" w:rsidP="00FF1A1C">
      <w:pPr>
        <w:numPr>
          <w:ilvl w:val="0"/>
          <w:numId w:val="6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Co-Teaching Workshop     Jan   2011</w:t>
      </w:r>
    </w:p>
    <w:p w:rsidR="00FF1A1C" w:rsidRPr="00FF1A1C" w:rsidRDefault="00FF1A1C" w:rsidP="00FF1A1C">
      <w:pPr>
        <w:numPr>
          <w:ilvl w:val="0"/>
          <w:numId w:val="6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on Assessment Designing and making 2010</w:t>
      </w:r>
    </w:p>
    <w:p w:rsidR="00FF1A1C" w:rsidRPr="00FF1A1C" w:rsidRDefault="00FF1A1C" w:rsidP="00FF1A1C">
      <w:pPr>
        <w:numPr>
          <w:ilvl w:val="0"/>
          <w:numId w:val="6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for SAM ( Student Assessment Module) 2011</w:t>
      </w:r>
    </w:p>
    <w:p w:rsidR="00FF1A1C" w:rsidRPr="00FF1A1C" w:rsidRDefault="00FF1A1C" w:rsidP="00EA2F87">
      <w:pPr>
        <w:numPr>
          <w:ilvl w:val="0"/>
          <w:numId w:val="6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on O-Level Maths Teaching and Assessment Making. 2008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AU"/>
        </w:rPr>
        <w:t>Army Public School and College Kharian Cantt.</w:t>
      </w:r>
    </w:p>
    <w:p w:rsidR="00FF1A1C" w:rsidRPr="00FF1A1C" w:rsidRDefault="00FF1A1C" w:rsidP="00FF1A1C">
      <w:pPr>
        <w:numPr>
          <w:ilvl w:val="0"/>
          <w:numId w:val="7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on teaching methodologies and classroom management.</w:t>
      </w:r>
    </w:p>
    <w:p w:rsidR="00FF1A1C" w:rsidRPr="00FF1A1C" w:rsidRDefault="00FF1A1C" w:rsidP="00FF1A1C">
      <w:pPr>
        <w:numPr>
          <w:ilvl w:val="0"/>
          <w:numId w:val="7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on classroom management, teaching / learning styles  2002</w:t>
      </w:r>
    </w:p>
    <w:p w:rsidR="00FF1A1C" w:rsidRPr="00FF1A1C" w:rsidRDefault="00FF1A1C" w:rsidP="00FF1A1C">
      <w:pPr>
        <w:numPr>
          <w:ilvl w:val="0"/>
          <w:numId w:val="7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on facilitating creativity among children, Modern teaching methods 2002 Attended a workshop on basic concepts of mathematics  2003</w:t>
      </w:r>
    </w:p>
    <w:p w:rsidR="00FF1A1C" w:rsidRPr="00FF1A1C" w:rsidRDefault="00FF1A1C" w:rsidP="00FF1A1C">
      <w:pPr>
        <w:numPr>
          <w:ilvl w:val="0"/>
          <w:numId w:val="7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Attended a workshop on basic concepts of mathematics  2003</w:t>
      </w:r>
    </w:p>
    <w:p w:rsidR="00FF1A1C" w:rsidRPr="00FF1A1C" w:rsidRDefault="00FF1A1C" w:rsidP="00FF1A1C">
      <w:pPr>
        <w:numPr>
          <w:ilvl w:val="0"/>
          <w:numId w:val="7"/>
        </w:num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  <w:t>Resource Person  Classroom Management and Lesson planning 2007.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pBdr>
          <w:bottom w:val="single" w:sz="12" w:space="1" w:color="auto"/>
        </w:pBd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AU"/>
        </w:rPr>
        <w:t>Skills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Microsoft office tools namely Microsoft Word, Access, Excel, </w:t>
      </w:r>
      <w:r w:rsidRPr="00562453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owerpoint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 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Smart Board operating skills,  mastered to operate internet and email.</w:t>
      </w: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AU"/>
        </w:rPr>
      </w:pPr>
    </w:p>
    <w:p w:rsidR="00FF1A1C" w:rsidRPr="00FF1A1C" w:rsidRDefault="00FF1A1C" w:rsidP="00FF1A1C">
      <w:pPr>
        <w:shd w:val="clear" w:color="auto" w:fill="FFFFFF"/>
        <w:spacing w:after="0" w:line="288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 </w:t>
      </w:r>
      <w:r w:rsidRPr="00FF1A1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val="en-AU"/>
        </w:rPr>
        <w:t>References</w:t>
      </w: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:-</w:t>
      </w:r>
    </w:p>
    <w:p w:rsidR="00FF1A1C" w:rsidRPr="00FF1A1C" w:rsidRDefault="00FF1A1C" w:rsidP="00FF1A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 </w:t>
      </w:r>
    </w:p>
    <w:p w:rsidR="00FF1A1C" w:rsidRPr="00FF1A1C" w:rsidRDefault="00FF1A1C" w:rsidP="00FF1A1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AU"/>
        </w:rPr>
      </w:pPr>
      <w:r w:rsidRPr="00FF1A1C">
        <w:rPr>
          <w:rFonts w:ascii="Times New Roman" w:eastAsia="Times New Roman" w:hAnsi="Times New Roman" w:cs="Times New Roman"/>
          <w:color w:val="000000"/>
          <w:sz w:val="24"/>
          <w:szCs w:val="24"/>
          <w:lang w:val="en-AU"/>
        </w:rPr>
        <w:t>Reference will be provided.</w:t>
      </w:r>
    </w:p>
    <w:sectPr w:rsidR="00FF1A1C" w:rsidRPr="00FF1A1C" w:rsidSect="00C51A8D">
      <w:headerReference w:type="default" r:id="rId9"/>
      <w:pgSz w:w="12240" w:h="15840"/>
      <w:pgMar w:top="1440" w:right="1080" w:bottom="1440" w:left="108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6ACB" w:rsidRDefault="006C6ACB" w:rsidP="00EA2F87">
      <w:pPr>
        <w:spacing w:after="0" w:line="240" w:lineRule="auto"/>
      </w:pPr>
      <w:r>
        <w:separator/>
      </w:r>
    </w:p>
  </w:endnote>
  <w:endnote w:type="continuationSeparator" w:id="0">
    <w:p w:rsidR="006C6ACB" w:rsidRDefault="006C6ACB" w:rsidP="00EA2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6ACB" w:rsidRDefault="006C6ACB" w:rsidP="00EA2F87">
      <w:pPr>
        <w:spacing w:after="0" w:line="240" w:lineRule="auto"/>
      </w:pPr>
      <w:r>
        <w:separator/>
      </w:r>
    </w:p>
  </w:footnote>
  <w:footnote w:type="continuationSeparator" w:id="0">
    <w:p w:rsidR="006C6ACB" w:rsidRDefault="006C6ACB" w:rsidP="00EA2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37D3" w:rsidRDefault="00683966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6194B">
      <w:rPr>
        <w:noProof/>
      </w:rPr>
      <w:t>2</w:t>
    </w:r>
    <w:r>
      <w:rPr>
        <w:noProof/>
      </w:rPr>
      <w:fldChar w:fldCharType="end"/>
    </w:r>
  </w:p>
  <w:p w:rsidR="007137D3" w:rsidRDefault="006C6AC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4F3989"/>
    <w:multiLevelType w:val="hybridMultilevel"/>
    <w:tmpl w:val="BFB28C3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2475D1"/>
    <w:multiLevelType w:val="hybridMultilevel"/>
    <w:tmpl w:val="29FAA5F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4E5A0B08"/>
    <w:multiLevelType w:val="hybridMultilevel"/>
    <w:tmpl w:val="F2506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C833B7"/>
    <w:multiLevelType w:val="hybridMultilevel"/>
    <w:tmpl w:val="670EE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D506E1"/>
    <w:multiLevelType w:val="hybridMultilevel"/>
    <w:tmpl w:val="2CA4ED3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70BA7122"/>
    <w:multiLevelType w:val="hybridMultilevel"/>
    <w:tmpl w:val="4CBAD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2D6791"/>
    <w:multiLevelType w:val="hybridMultilevel"/>
    <w:tmpl w:val="482E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NjU2MLE0NDGyMDNX0lEKTi0uzszPAykwrAUAJnOVgCwAAAA="/>
  </w:docVars>
  <w:rsids>
    <w:rsidRoot w:val="00FF1A1C"/>
    <w:rsid w:val="00004655"/>
    <w:rsid w:val="00562453"/>
    <w:rsid w:val="00683966"/>
    <w:rsid w:val="006B0E64"/>
    <w:rsid w:val="006C6ACB"/>
    <w:rsid w:val="0086194B"/>
    <w:rsid w:val="00A54FC5"/>
    <w:rsid w:val="00BE53D1"/>
    <w:rsid w:val="00C6307B"/>
    <w:rsid w:val="00C9010B"/>
    <w:rsid w:val="00CC3D2B"/>
    <w:rsid w:val="00EA2F87"/>
    <w:rsid w:val="00F44E7D"/>
    <w:rsid w:val="00F45A72"/>
    <w:rsid w:val="00FF1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A1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F1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F1A1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FF1A1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E53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194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A1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F1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F1A1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FF1A1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E53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194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zwana.302721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545</Words>
  <Characters>880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602HRDESK</cp:lastModifiedBy>
  <cp:revision>9</cp:revision>
  <dcterms:created xsi:type="dcterms:W3CDTF">2016-03-25T11:17:00Z</dcterms:created>
  <dcterms:modified xsi:type="dcterms:W3CDTF">2017-04-08T09:49:00Z</dcterms:modified>
</cp:coreProperties>
</file>